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E1E9B7B" w14:textId="292F5DC1" w:rsidR="001C46B5" w:rsidRDefault="007B754D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1753BA">
        <w:rPr>
          <w:rFonts w:ascii="Arial" w:hAnsi="Arial" w:cs="Arial"/>
          <w:color w:val="000000"/>
          <w:sz w:val="20"/>
          <w:szCs w:val="20"/>
          <w:shd w:val="clear" w:color="auto" w:fill="FFFFFF"/>
        </w:rPr>
        <w:t>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192C7E9F" w14:textId="7A752200" w:rsidR="007B3EEA" w:rsidRDefault="007B3EEA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135C975" wp14:editId="2D7B9E50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64A04" w14:textId="4C9BE7E0" w:rsidR="007B3EEA" w:rsidRDefault="007B3EEA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41B4C1A" w14:textId="00075F39" w:rsidR="00E41BAC" w:rsidRDefault="00E41BAC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1C77065" wp14:editId="30A333CF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CB13" w14:textId="743D08EA" w:rsidR="00E41BAC" w:rsidRDefault="00E41BAC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ression: Predicting continuous value</w:t>
      </w:r>
    </w:p>
    <w:p w14:paraId="648C014D" w14:textId="1B228BF5" w:rsidR="00E41BAC" w:rsidRDefault="00E41BAC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Classification: Predicting Classes or categorical</w:t>
      </w:r>
    </w:p>
    <w:p w14:paraId="175FF8C5" w14:textId="736EAC4F" w:rsidR="00E41BAC" w:rsidRDefault="00E41BAC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5444EB8" wp14:editId="54D11064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546AF" w14:textId="1DB02E74" w:rsidR="00E41BAC" w:rsidRDefault="00F43541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AF2CE2B" wp14:editId="3495B73D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D4659" w14:textId="69472952" w:rsidR="00E41BAC" w:rsidRDefault="00E41BAC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inary classification – Two output – like yes or no, s</w:t>
      </w:r>
      <w:r w:rsidR="006255DE">
        <w:rPr>
          <w:rFonts w:ascii="Arial" w:hAnsi="Arial" w:cs="Arial"/>
          <w:color w:val="000000"/>
          <w:sz w:val="20"/>
          <w:szCs w:val="20"/>
          <w:shd w:val="clear" w:color="auto" w:fill="FFFFFF"/>
        </w:rPr>
        <w:t>pam or not spam</w:t>
      </w:r>
    </w:p>
    <w:p w14:paraId="6A092998" w14:textId="686EA271" w:rsidR="006255DE" w:rsidRDefault="00F43541" w:rsidP="001C46B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utput or response var – Categorical</w:t>
      </w:r>
    </w:p>
    <w:p w14:paraId="3E337231" w14:textId="1B062237" w:rsidR="00C85602" w:rsidRDefault="00F4354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ulti-classification – can have many outputs</w:t>
      </w:r>
    </w:p>
    <w:p w14:paraId="555B4EE7" w14:textId="716FAC8D" w:rsidR="00F43541" w:rsidRDefault="000E5D3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ression- Predicting technique for predicting continuous quantity. Will have infinite no of possibilities</w:t>
      </w:r>
    </w:p>
    <w:p w14:paraId="7FDDACAA" w14:textId="7CDD44C0" w:rsidR="000E5D3E" w:rsidRDefault="000E5D3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FA36545" wp14:editId="61402956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CB8" w14:textId="75696B2B" w:rsidR="000E5D3E" w:rsidRDefault="000E5D3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nder classification the no of possibilities is definite.</w:t>
      </w:r>
    </w:p>
    <w:p w14:paraId="15F4931D" w14:textId="6E3F4D19" w:rsidR="000E5D3E" w:rsidRDefault="000E5D3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D7DA60B" wp14:editId="32666F0C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E72F6" w14:textId="77777777" w:rsidR="000E5D3E" w:rsidRDefault="000E5D3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77C46DB" w14:textId="77777777" w:rsidR="000E5D3E" w:rsidRDefault="000E5D3E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 w:rsidRPr="000E5D3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Logistic Regression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: technique to analyze the data set. Predict categorical variable.</w:t>
      </w:r>
    </w:p>
    <w:p w14:paraId="643BA464" w14:textId="1E4201DD" w:rsidR="000E5D3E" w:rsidRDefault="000E5D3E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913E6AC" wp14:editId="2723AA1E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5D3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</w:t>
      </w:r>
    </w:p>
    <w:p w14:paraId="654E4144" w14:textId="2DDBC09A" w:rsidR="000E5D3E" w:rsidRDefault="000E5D3E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We use sigmoid function to predict the </w:t>
      </w:r>
      <w:r w:rsidR="00EB2256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categorical var</w:t>
      </w:r>
    </w:p>
    <w:p w14:paraId="6278A2EB" w14:textId="18ACA33C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ACCBAA6" wp14:editId="4862FDBA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0665" w14:textId="34F7A000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ABA5E99" wp14:editId="10555702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E34A" w14:textId="714C5ECD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70D2BD9" wp14:editId="731E6D19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DCF18" w14:textId="07D1C822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15F775C7" w14:textId="5F6D4824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62C474C" wp14:editId="41F14192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57F91" w14:textId="26558075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Binary – Only  2 classes -0 or 1</w:t>
      </w:r>
    </w:p>
    <w:p w14:paraId="392DDD66" w14:textId="7D934AAB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Multinomial – more than 2 classes </w:t>
      </w:r>
    </w:p>
    <w:p w14:paraId="16A4894B" w14:textId="5200F0B6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Ordinal – data having sequence, like movie rating, where order of the output is significant</w:t>
      </w:r>
    </w:p>
    <w:p w14:paraId="1B31752C" w14:textId="63C28CA9" w:rsidR="00EB2256" w:rsidRDefault="00EB2256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E9BC224" wp14:editId="18C2D06D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B2B2D" w14:textId="10D439E3" w:rsidR="00C71234" w:rsidRDefault="00C71234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38BD7974" w14:textId="5A50A1E4" w:rsidR="00C71234" w:rsidRDefault="00C71234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Problem </w:t>
      </w:r>
      <w:r w:rsidR="00CA0489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:</w:t>
      </w:r>
    </w:p>
    <w:p w14:paraId="1198CB73" w14:textId="1F44E9EC" w:rsidR="00C71234" w:rsidRDefault="00C71234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1CEC1C0" wp14:editId="63E8599B">
            <wp:extent cx="5943600" cy="31750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D03A2" w14:textId="398723F0" w:rsidR="00EB2256" w:rsidRDefault="00CA0489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D9115EC" wp14:editId="738F26C9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A893B" w14:textId="49A06469" w:rsidR="00CA2373" w:rsidRDefault="00CA237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B99501C" wp14:editId="13980264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8DED2" w14:textId="4027DB7A" w:rsidR="00CA2373" w:rsidRDefault="00CA237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1131879" wp14:editId="410A388A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ACE3" w14:textId="07077C24" w:rsidR="00CA2373" w:rsidRDefault="00CA237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45322E4B" w14:textId="4C4ADD07" w:rsidR="00CA2373" w:rsidRDefault="00CA237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D8653D2" wp14:editId="6195D64B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E30F4" w14:textId="01F02954" w:rsidR="00CA2373" w:rsidRDefault="00CA237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To find the performance of classification we go for confusion matrix</w:t>
      </w:r>
    </w:p>
    <w:p w14:paraId="756E3A3A" w14:textId="11F30953" w:rsidR="00CA2373" w:rsidRDefault="001931D5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9DBAFA2" wp14:editId="6AC490C7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5F57" w14:textId="698B4A32" w:rsidR="001931D5" w:rsidRDefault="001931D5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1FAA45D8" w14:textId="464E57EC" w:rsidR="001931D5" w:rsidRDefault="001931D5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0263219" wp14:editId="1A18D920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D485" w14:textId="29AE3D4E" w:rsidR="001931D5" w:rsidRDefault="001931D5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1C72A6AA" w14:textId="7AA0D76D" w:rsidR="001931D5" w:rsidRDefault="001931D5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To tell how accurate the model is predicting</w:t>
      </w:r>
    </w:p>
    <w:p w14:paraId="4251DA9F" w14:textId="609B300D" w:rsidR="005F0A08" w:rsidRDefault="005F0A0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C8F56F0" wp14:editId="29CAD226">
            <wp:extent cx="5943600" cy="33413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1376" w14:textId="5D0553D2" w:rsidR="005F0A08" w:rsidRDefault="005F0A0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FP and FN is error</w:t>
      </w:r>
    </w:p>
    <w:p w14:paraId="579CD5E4" w14:textId="30C77C40" w:rsidR="005F0A08" w:rsidRDefault="005F0A0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Person is Negative the model gives the positive it is FP which is Type 1 error</w:t>
      </w:r>
    </w:p>
    <w:p w14:paraId="69B01070" w14:textId="717F21C1" w:rsidR="005F0A08" w:rsidRDefault="005F0A08" w:rsidP="005F0A08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Person is 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Positive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the model gives the 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negative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it is F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N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which is Type 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2</w:t>
      </w: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error</w:t>
      </w:r>
    </w:p>
    <w:p w14:paraId="353EE306" w14:textId="1D8952AB" w:rsidR="00A972C3" w:rsidRDefault="00A972C3" w:rsidP="005F0A08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8351E46" wp14:editId="75E199ED">
            <wp:extent cx="5943600" cy="3341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5DEB" w14:textId="6ADB11CE" w:rsidR="005F0A08" w:rsidRDefault="005F0A0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7146FDA6" w14:textId="7108930C" w:rsidR="00A972C3" w:rsidRDefault="00A972C3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CB14F65" wp14:editId="6D930674">
            <wp:extent cx="5943600" cy="3341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1E34" w14:textId="13B72747" w:rsidR="00FF366B" w:rsidRDefault="00FF366B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746A9D64" w14:textId="5BEAC818" w:rsidR="00FF366B" w:rsidRDefault="00FF366B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1FF0C78" wp14:editId="72665C2B">
            <wp:extent cx="5943600" cy="33413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1EE7" w14:textId="35A74368" w:rsidR="00FF366B" w:rsidRDefault="00FF366B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How many total +ve classes are predic</w:t>
      </w:r>
      <w:r w:rsidR="00444D78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ted i.e TP+FP</w:t>
      </w:r>
    </w:p>
    <w:p w14:paraId="6CD1CDE3" w14:textId="0EA9029B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52E493F" wp14:editId="25B793AC">
            <wp:extent cx="5943600" cy="33413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5B4FA" w14:textId="4D7839BD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184BE59F" w14:textId="1C25CBFA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Precision value has to be 1</w:t>
      </w:r>
    </w:p>
    <w:p w14:paraId="710F041E" w14:textId="681DEBFB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5EF2EA67" w14:textId="0C702AD4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Recall- actual positive</w:t>
      </w:r>
    </w:p>
    <w:p w14:paraId="19B9F7B0" w14:textId="366CAD8E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C6E5C21" wp14:editId="06AD0385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E8D2" w14:textId="28E76A1D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Recall = TP/(TP+FN)</w:t>
      </w:r>
    </w:p>
    <w:p w14:paraId="50DE9BB9" w14:textId="0708E319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7AFCF638" w14:textId="520B6D86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--- </w:t>
      </w:r>
    </w:p>
    <w:p w14:paraId="1B758C9E" w14:textId="1F208AC8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F-Score</w:t>
      </w:r>
    </w:p>
    <w:p w14:paraId="3E78D63A" w14:textId="4DF5C525" w:rsidR="00444D78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Sensitivity</w:t>
      </w:r>
    </w:p>
    <w:p w14:paraId="6899051D" w14:textId="74EC23AC" w:rsidR="00444D78" w:rsidRPr="000E5D3E" w:rsidRDefault="00444D78" w:rsidP="00985951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2217BF7" wp14:editId="6CD021A3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4D78" w:rsidRPr="000E5D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KsFALOmK98tAAAA"/>
  </w:docVars>
  <w:rsids>
    <w:rsidRoot w:val="00223CA4"/>
    <w:rsid w:val="000152E6"/>
    <w:rsid w:val="00084204"/>
    <w:rsid w:val="000A2F23"/>
    <w:rsid w:val="000E5D3E"/>
    <w:rsid w:val="000F624E"/>
    <w:rsid w:val="00114AE3"/>
    <w:rsid w:val="001379A8"/>
    <w:rsid w:val="001753BA"/>
    <w:rsid w:val="001931D5"/>
    <w:rsid w:val="001C46B5"/>
    <w:rsid w:val="00223CA4"/>
    <w:rsid w:val="002D261A"/>
    <w:rsid w:val="002D51F1"/>
    <w:rsid w:val="002E2A51"/>
    <w:rsid w:val="003D3758"/>
    <w:rsid w:val="003D5B26"/>
    <w:rsid w:val="003F2317"/>
    <w:rsid w:val="00434DFF"/>
    <w:rsid w:val="00444D78"/>
    <w:rsid w:val="0045759E"/>
    <w:rsid w:val="00463341"/>
    <w:rsid w:val="00463544"/>
    <w:rsid w:val="00574587"/>
    <w:rsid w:val="00577F4B"/>
    <w:rsid w:val="00587C70"/>
    <w:rsid w:val="005D42FB"/>
    <w:rsid w:val="005F0A08"/>
    <w:rsid w:val="00607C6B"/>
    <w:rsid w:val="00624109"/>
    <w:rsid w:val="006255DE"/>
    <w:rsid w:val="0072230C"/>
    <w:rsid w:val="00760444"/>
    <w:rsid w:val="0078025C"/>
    <w:rsid w:val="007B3EEA"/>
    <w:rsid w:val="007B754D"/>
    <w:rsid w:val="007F0423"/>
    <w:rsid w:val="007F2628"/>
    <w:rsid w:val="00853C0D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1B68"/>
    <w:rsid w:val="00A710EA"/>
    <w:rsid w:val="00A972C3"/>
    <w:rsid w:val="00AA4A16"/>
    <w:rsid w:val="00AF4957"/>
    <w:rsid w:val="00B201E6"/>
    <w:rsid w:val="00C37AC3"/>
    <w:rsid w:val="00C424BB"/>
    <w:rsid w:val="00C71234"/>
    <w:rsid w:val="00C85602"/>
    <w:rsid w:val="00CA0489"/>
    <w:rsid w:val="00CA2373"/>
    <w:rsid w:val="00CB73D4"/>
    <w:rsid w:val="00CF5EC8"/>
    <w:rsid w:val="00D73F6E"/>
    <w:rsid w:val="00DA55C7"/>
    <w:rsid w:val="00DE766B"/>
    <w:rsid w:val="00E20C73"/>
    <w:rsid w:val="00E41BAC"/>
    <w:rsid w:val="00EB21A2"/>
    <w:rsid w:val="00EB2256"/>
    <w:rsid w:val="00EF449C"/>
    <w:rsid w:val="00F43541"/>
    <w:rsid w:val="00F93B94"/>
    <w:rsid w:val="00FF3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7</TotalTime>
  <Pages>13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39</cp:revision>
  <dcterms:created xsi:type="dcterms:W3CDTF">2021-05-20T12:25:00Z</dcterms:created>
  <dcterms:modified xsi:type="dcterms:W3CDTF">2021-06-04T14:28:00Z</dcterms:modified>
</cp:coreProperties>
</file>